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3CF5" w14:textId="2FF4BD1F" w:rsidR="00DB19FB" w:rsidRDefault="00DB19FB" w:rsidP="004F563B"/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</w:tblGrid>
      <w:tr w:rsidR="00B1523E" w14:paraId="513B9A18" w14:textId="77777777" w:rsidTr="005F55A0">
        <w:tc>
          <w:tcPr>
            <w:tcW w:w="935" w:type="dxa"/>
          </w:tcPr>
          <w:p w14:paraId="0AA32C84" w14:textId="2C28D259" w:rsidR="00B1523E" w:rsidRDefault="00B1523E" w:rsidP="004F563B">
            <w:r>
              <w:t>Student</w:t>
            </w:r>
          </w:p>
        </w:tc>
        <w:tc>
          <w:tcPr>
            <w:tcW w:w="935" w:type="dxa"/>
          </w:tcPr>
          <w:p w14:paraId="0AF6D31C" w14:textId="29B051E8" w:rsidR="00B1523E" w:rsidRPr="004F563B" w:rsidRDefault="00B1523E" w:rsidP="004F563B">
            <w:pPr>
              <w:rPr>
                <w:b/>
                <w:bCs/>
                <w:u w:val="single"/>
              </w:rPr>
            </w:pPr>
            <w:r w:rsidRPr="004F563B">
              <w:rPr>
                <w:b/>
                <w:bCs/>
                <w:u w:val="single"/>
              </w:rPr>
              <w:t>StuID</w:t>
            </w:r>
          </w:p>
        </w:tc>
        <w:tc>
          <w:tcPr>
            <w:tcW w:w="935" w:type="dxa"/>
          </w:tcPr>
          <w:p w14:paraId="3A0D87B4" w14:textId="2946A7A9" w:rsidR="00B1523E" w:rsidRDefault="00B1523E" w:rsidP="004F563B">
            <w:r>
              <w:t>Name</w:t>
            </w:r>
          </w:p>
        </w:tc>
        <w:tc>
          <w:tcPr>
            <w:tcW w:w="935" w:type="dxa"/>
          </w:tcPr>
          <w:p w14:paraId="341BD683" w14:textId="237BFC68" w:rsidR="00B1523E" w:rsidRDefault="00B1523E" w:rsidP="004F563B">
            <w:r>
              <w:t>Grade</w:t>
            </w:r>
          </w:p>
        </w:tc>
        <w:tc>
          <w:tcPr>
            <w:tcW w:w="935" w:type="dxa"/>
          </w:tcPr>
          <w:p w14:paraId="2B013C6D" w14:textId="341F5E84" w:rsidR="00B1523E" w:rsidRDefault="00B1523E" w:rsidP="004F563B">
            <w:r>
              <w:t>DOB</w:t>
            </w:r>
          </w:p>
        </w:tc>
        <w:tc>
          <w:tcPr>
            <w:tcW w:w="935" w:type="dxa"/>
          </w:tcPr>
          <w:p w14:paraId="6977FD75" w14:textId="5C3EB107" w:rsidR="00B1523E" w:rsidRDefault="00B1523E" w:rsidP="004F563B">
            <w:r>
              <w:t>Address</w:t>
            </w:r>
          </w:p>
        </w:tc>
        <w:tc>
          <w:tcPr>
            <w:tcW w:w="935" w:type="dxa"/>
          </w:tcPr>
          <w:p w14:paraId="3B4365DE" w14:textId="4DDD02D9" w:rsidR="00B1523E" w:rsidRDefault="00B1523E" w:rsidP="004F563B">
            <w:r>
              <w:t>Notes</w:t>
            </w:r>
          </w:p>
        </w:tc>
      </w:tr>
    </w:tbl>
    <w:p w14:paraId="1F3CF09E" w14:textId="6E939CD6" w:rsidR="004F563B" w:rsidRDefault="004F563B" w:rsidP="004F563B"/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</w:tblGrid>
      <w:tr w:rsidR="004F563B" w14:paraId="5C165AF3" w14:textId="77777777" w:rsidTr="004F563B">
        <w:tc>
          <w:tcPr>
            <w:tcW w:w="935" w:type="dxa"/>
          </w:tcPr>
          <w:p w14:paraId="700AD794" w14:textId="4ADEC539" w:rsidR="004F563B" w:rsidRDefault="004F563B" w:rsidP="004F563B">
            <w:r>
              <w:t>Course</w:t>
            </w:r>
          </w:p>
        </w:tc>
        <w:tc>
          <w:tcPr>
            <w:tcW w:w="935" w:type="dxa"/>
          </w:tcPr>
          <w:p w14:paraId="6AFD4A9D" w14:textId="58A6C72D" w:rsidR="004F563B" w:rsidRPr="004F563B" w:rsidRDefault="004F563B" w:rsidP="004F563B">
            <w:pPr>
              <w:rPr>
                <w:b/>
                <w:bCs/>
                <w:u w:val="single"/>
              </w:rPr>
            </w:pPr>
            <w:r w:rsidRPr="004F563B">
              <w:rPr>
                <w:b/>
                <w:bCs/>
                <w:u w:val="single"/>
              </w:rPr>
              <w:t>CouID</w:t>
            </w:r>
          </w:p>
        </w:tc>
        <w:tc>
          <w:tcPr>
            <w:tcW w:w="935" w:type="dxa"/>
          </w:tcPr>
          <w:p w14:paraId="12246100" w14:textId="28DA2E0D" w:rsidR="004F563B" w:rsidRDefault="004F563B" w:rsidP="004F563B">
            <w:r>
              <w:t>Name</w:t>
            </w:r>
          </w:p>
        </w:tc>
        <w:tc>
          <w:tcPr>
            <w:tcW w:w="935" w:type="dxa"/>
          </w:tcPr>
          <w:p w14:paraId="18A9E923" w14:textId="05ED0000" w:rsidR="004F563B" w:rsidRDefault="004F563B" w:rsidP="004F563B">
            <w:r>
              <w:t>Lecture</w:t>
            </w:r>
          </w:p>
        </w:tc>
        <w:tc>
          <w:tcPr>
            <w:tcW w:w="935" w:type="dxa"/>
          </w:tcPr>
          <w:p w14:paraId="496196AA" w14:textId="1BF9F440" w:rsidR="004F563B" w:rsidRDefault="004F563B" w:rsidP="004F563B">
            <w:r>
              <w:t>Year</w:t>
            </w:r>
          </w:p>
        </w:tc>
        <w:tc>
          <w:tcPr>
            <w:tcW w:w="935" w:type="dxa"/>
          </w:tcPr>
          <w:p w14:paraId="3FDDE561" w14:textId="25CFD1F7" w:rsidR="004F563B" w:rsidRDefault="004F563B" w:rsidP="004F563B">
            <w:r>
              <w:t>Notes</w:t>
            </w:r>
          </w:p>
        </w:tc>
      </w:tr>
    </w:tbl>
    <w:p w14:paraId="4FB76ABB" w14:textId="77777777" w:rsidR="004F563B" w:rsidRDefault="004F563B" w:rsidP="004F563B"/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965"/>
        <w:gridCol w:w="933"/>
        <w:gridCol w:w="933"/>
        <w:gridCol w:w="933"/>
        <w:gridCol w:w="933"/>
      </w:tblGrid>
      <w:tr w:rsidR="005A7C59" w14:paraId="429C0E84" w14:textId="4EFE9429" w:rsidTr="007D1A2C">
        <w:tc>
          <w:tcPr>
            <w:tcW w:w="965" w:type="dxa"/>
          </w:tcPr>
          <w:p w14:paraId="335D9246" w14:textId="1455BD63" w:rsidR="005A7C59" w:rsidRDefault="005A7C59" w:rsidP="004F563B">
            <w:r>
              <w:t>Stu_Cou</w:t>
            </w:r>
          </w:p>
        </w:tc>
        <w:tc>
          <w:tcPr>
            <w:tcW w:w="933" w:type="dxa"/>
          </w:tcPr>
          <w:p w14:paraId="27C161B8" w14:textId="7E37C811" w:rsidR="005A7C59" w:rsidRPr="00B1523E" w:rsidRDefault="005A7C59" w:rsidP="004F563B">
            <w:pPr>
              <w:rPr>
                <w:b/>
                <w:bCs/>
                <w:u w:val="single"/>
              </w:rPr>
            </w:pPr>
            <w:r w:rsidRPr="00B1523E">
              <w:rPr>
                <w:b/>
                <w:bCs/>
                <w:u w:val="single"/>
              </w:rPr>
              <w:t>StuID</w:t>
            </w:r>
          </w:p>
        </w:tc>
        <w:tc>
          <w:tcPr>
            <w:tcW w:w="933" w:type="dxa"/>
          </w:tcPr>
          <w:p w14:paraId="40CEA4F6" w14:textId="25164D6B" w:rsidR="005A7C59" w:rsidRPr="00B1523E" w:rsidRDefault="005A7C59" w:rsidP="004F563B">
            <w:pPr>
              <w:rPr>
                <w:b/>
                <w:bCs/>
                <w:u w:val="single"/>
              </w:rPr>
            </w:pPr>
            <w:r w:rsidRPr="00B1523E">
              <w:rPr>
                <w:b/>
                <w:bCs/>
                <w:u w:val="single"/>
              </w:rPr>
              <w:t>CouID</w:t>
            </w:r>
          </w:p>
        </w:tc>
        <w:tc>
          <w:tcPr>
            <w:tcW w:w="933" w:type="dxa"/>
          </w:tcPr>
          <w:p w14:paraId="529B5865" w14:textId="718F0EA4" w:rsidR="005A7C59" w:rsidRDefault="005A7C59" w:rsidP="004F563B">
            <w:r>
              <w:t>Year</w:t>
            </w:r>
          </w:p>
        </w:tc>
        <w:tc>
          <w:tcPr>
            <w:tcW w:w="933" w:type="dxa"/>
          </w:tcPr>
          <w:p w14:paraId="1786D2C5" w14:textId="3969FAC6" w:rsidR="005A7C59" w:rsidRDefault="005A7C59" w:rsidP="004F563B">
            <w:r>
              <w:t>Score</w:t>
            </w:r>
          </w:p>
        </w:tc>
      </w:tr>
    </w:tbl>
    <w:p w14:paraId="54D8AD5D" w14:textId="77777777" w:rsidR="004F563B" w:rsidRPr="004F563B" w:rsidRDefault="004F563B" w:rsidP="004F563B"/>
    <w:sectPr w:rsidR="004F563B" w:rsidRPr="004F563B" w:rsidSect="00EC1F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99492" w14:textId="77777777" w:rsidR="00DB49AA" w:rsidRDefault="00DB49AA" w:rsidP="004F563B">
      <w:pPr>
        <w:spacing w:after="0" w:line="240" w:lineRule="auto"/>
      </w:pPr>
      <w:r>
        <w:separator/>
      </w:r>
    </w:p>
  </w:endnote>
  <w:endnote w:type="continuationSeparator" w:id="0">
    <w:p w14:paraId="1A09A44F" w14:textId="77777777" w:rsidR="00DB49AA" w:rsidRDefault="00DB49AA" w:rsidP="004F5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97B29" w14:textId="77777777" w:rsidR="00DB49AA" w:rsidRDefault="00DB49AA" w:rsidP="004F563B">
      <w:pPr>
        <w:spacing w:after="0" w:line="240" w:lineRule="auto"/>
      </w:pPr>
      <w:r>
        <w:separator/>
      </w:r>
    </w:p>
  </w:footnote>
  <w:footnote w:type="continuationSeparator" w:id="0">
    <w:p w14:paraId="28E65FD2" w14:textId="77777777" w:rsidR="00DB49AA" w:rsidRDefault="00DB49AA" w:rsidP="004F56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766EF"/>
    <w:multiLevelType w:val="hybridMultilevel"/>
    <w:tmpl w:val="57CA3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056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TUzM7IwNzGwMDJR0lEKTi0uzszPAykwrAUAnWscySwAAAA="/>
  </w:docVars>
  <w:rsids>
    <w:rsidRoot w:val="00417987"/>
    <w:rsid w:val="001903D4"/>
    <w:rsid w:val="00197670"/>
    <w:rsid w:val="002148F1"/>
    <w:rsid w:val="00417987"/>
    <w:rsid w:val="004F563B"/>
    <w:rsid w:val="005A7C59"/>
    <w:rsid w:val="00B1523E"/>
    <w:rsid w:val="00B22DB2"/>
    <w:rsid w:val="00DB19FB"/>
    <w:rsid w:val="00DB49AA"/>
    <w:rsid w:val="00EC1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348AA"/>
  <w15:chartTrackingRefBased/>
  <w15:docId w15:val="{22819DCB-45DF-477C-B1FD-32E3AAF10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paragraph" w:styleId="u1">
    <w:name w:val="heading 1"/>
    <w:basedOn w:val="Binhthng"/>
    <w:next w:val="Binhthng"/>
    <w:link w:val="u1Char"/>
    <w:uiPriority w:val="9"/>
    <w:qFormat/>
    <w:rsid w:val="004F56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39"/>
    <w:rsid w:val="004F5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iPriority w:val="99"/>
    <w:unhideWhenUsed/>
    <w:rsid w:val="004F56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4F563B"/>
  </w:style>
  <w:style w:type="paragraph" w:styleId="Chntrang">
    <w:name w:val="footer"/>
    <w:basedOn w:val="Binhthng"/>
    <w:link w:val="ChntrangChar"/>
    <w:uiPriority w:val="99"/>
    <w:unhideWhenUsed/>
    <w:rsid w:val="004F56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4F563B"/>
  </w:style>
  <w:style w:type="character" w:customStyle="1" w:styleId="u1Char">
    <w:name w:val="Đầu đề 1 Char"/>
    <w:basedOn w:val="Phngmcinhcuaoanvn"/>
    <w:link w:val="u1"/>
    <w:uiPriority w:val="9"/>
    <w:rsid w:val="004F56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HỮU PHÚC</dc:creator>
  <cp:keywords/>
  <dc:description/>
  <cp:lastModifiedBy>NGUYỄN HỮU PHÚC</cp:lastModifiedBy>
  <cp:revision>2</cp:revision>
  <dcterms:created xsi:type="dcterms:W3CDTF">2023-04-13T10:34:00Z</dcterms:created>
  <dcterms:modified xsi:type="dcterms:W3CDTF">2023-04-13T11:30:00Z</dcterms:modified>
</cp:coreProperties>
</file>